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84DB7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03FADC3" w:rsidR="007B4A91" w:rsidRDefault="00F238B6">
      <w:pPr>
        <w:rPr>
          <w:sz w:val="28"/>
          <w:szCs w:val="28"/>
        </w:rPr>
      </w:pPr>
      <w:r>
        <w:rPr>
          <w:sz w:val="28"/>
          <w:szCs w:val="28"/>
        </w:rPr>
        <w:t>My game</w:t>
      </w:r>
    </w:p>
    <w:p w14:paraId="34A9E19B" w14:textId="77777777" w:rsidR="007B4A91" w:rsidRDefault="00784DB7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5A865C5" w:rsidR="007B4A91" w:rsidRDefault="00F238B6">
      <w:pPr>
        <w:ind w:left="720"/>
        <w:rPr>
          <w:sz w:val="28"/>
          <w:szCs w:val="28"/>
        </w:rPr>
      </w:pPr>
      <w:r>
        <w:rPr>
          <w:sz w:val="28"/>
          <w:szCs w:val="28"/>
        </w:rPr>
        <w:t>Kill zombie</w:t>
      </w:r>
    </w:p>
    <w:p w14:paraId="3D632C61" w14:textId="77777777" w:rsidR="007B4A91" w:rsidRDefault="00784DB7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4636456" w:rsidR="007B4A91" w:rsidRDefault="00F238B6">
      <w:pPr>
        <w:ind w:left="720"/>
        <w:rPr>
          <w:sz w:val="28"/>
          <w:szCs w:val="28"/>
        </w:rPr>
      </w:pPr>
      <w:r>
        <w:rPr>
          <w:sz w:val="28"/>
          <w:szCs w:val="28"/>
        </w:rPr>
        <w:t>Zombie invades city</w:t>
      </w:r>
      <w:r w:rsidR="00225EEB">
        <w:rPr>
          <w:sz w:val="28"/>
          <w:szCs w:val="28"/>
        </w:rPr>
        <w:t>. Stop the zombie</w:t>
      </w:r>
    </w:p>
    <w:p w14:paraId="6102F988" w14:textId="77777777" w:rsidR="007B4A91" w:rsidRDefault="00784DB7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84DB7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68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84DB7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7DEEA2A" w:rsidR="007B4A91" w:rsidRDefault="00154D9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FFB1E08" w:rsidR="007B4A91" w:rsidRDefault="00F23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zombi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5358D92" w:rsidR="007B4A91" w:rsidRDefault="00154D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258FA33" w:rsidR="007B4A91" w:rsidRDefault="00154D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05D1F35" w:rsidR="007B4A91" w:rsidRDefault="00154D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936846E" w:rsidR="007B4A91" w:rsidRDefault="00225E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19F51D4" w:rsidR="007B4A91" w:rsidRDefault="00225E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o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081B606" w:rsidR="007B4A91" w:rsidRDefault="00225E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zombi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E5B11FF" w:rsidR="007B4A91" w:rsidRDefault="00225E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3B82723" w:rsidR="007B4A91" w:rsidRDefault="00225E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rget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534A8347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84DB7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2C39E5BE" w14:textId="74EDBD96" w:rsidR="007B4A91" w:rsidRDefault="00154D99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F8F0F2A" wp14:editId="0E4598D9">
            <wp:extent cx="1254760" cy="822764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5902" cy="836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4DB7">
        <w:rPr>
          <w:noProof/>
        </w:rPr>
        <w:pict w14:anchorId="0F1C66A9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784DB7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784DB7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BBD4395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6D659CF" w14:textId="18BB14BE" w:rsidR="00F238B6" w:rsidRDefault="00F238B6">
      <w:pPr>
        <w:rPr>
          <w:sz w:val="28"/>
          <w:szCs w:val="28"/>
        </w:rPr>
      </w:pPr>
      <w:r>
        <w:rPr>
          <w:sz w:val="28"/>
          <w:szCs w:val="28"/>
        </w:rPr>
        <w:lastRenderedPageBreak/>
        <w:t>You can’t lose</w:t>
      </w:r>
    </w:p>
    <w:p w14:paraId="24B987DE" w14:textId="488F82AA" w:rsidR="007B4A91" w:rsidRDefault="00784DB7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76785776">
    <w:abstractNumId w:val="0"/>
  </w:num>
  <w:num w:numId="2" w16cid:durableId="1371569394">
    <w:abstractNumId w:val="1"/>
  </w:num>
  <w:num w:numId="3" w16cid:durableId="1192694219">
    <w:abstractNumId w:val="3"/>
  </w:num>
  <w:num w:numId="4" w16cid:durableId="7940571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54D99"/>
    <w:rsid w:val="00225EEB"/>
    <w:rsid w:val="00556965"/>
    <w:rsid w:val="00784DB7"/>
    <w:rsid w:val="007B4A91"/>
    <w:rsid w:val="00D84691"/>
    <w:rsid w:val="00F23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yacyth Fang</cp:lastModifiedBy>
  <cp:revision>3</cp:revision>
  <dcterms:created xsi:type="dcterms:W3CDTF">2021-03-18T05:03:00Z</dcterms:created>
  <dcterms:modified xsi:type="dcterms:W3CDTF">2022-09-24T18:26:00Z</dcterms:modified>
</cp:coreProperties>
</file>